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1EA8F1B9" w14:textId="524E07EB" w:rsidR="00B325E3" w:rsidRPr="00B325E3" w:rsidRDefault="00B325E3" w:rsidP="00B325E3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labam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EF3DD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50" w:right="1440" w:bottom="29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F01D9" w14:textId="77777777" w:rsidR="006A7F92" w:rsidRDefault="006A7F92" w:rsidP="00CB37D9">
      <w:pPr>
        <w:spacing w:after="0" w:line="240" w:lineRule="auto"/>
      </w:pPr>
      <w:r>
        <w:separator/>
      </w:r>
    </w:p>
  </w:endnote>
  <w:endnote w:type="continuationSeparator" w:id="0">
    <w:p w14:paraId="42CAB8D1" w14:textId="77777777" w:rsidR="006A7F92" w:rsidRDefault="006A7F9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9A345" w14:textId="77777777" w:rsidR="00D11867" w:rsidRDefault="00D118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6E17FC0" w:rsidR="00CB37D9" w:rsidRPr="00D11867" w:rsidRDefault="00CB37D9" w:rsidP="00D118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8D85C" w14:textId="77777777" w:rsidR="00D11867" w:rsidRDefault="00D118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88637" w14:textId="77777777" w:rsidR="006A7F92" w:rsidRDefault="006A7F92" w:rsidP="00CB37D9">
      <w:pPr>
        <w:spacing w:after="0" w:line="240" w:lineRule="auto"/>
      </w:pPr>
      <w:r>
        <w:separator/>
      </w:r>
    </w:p>
  </w:footnote>
  <w:footnote w:type="continuationSeparator" w:id="0">
    <w:p w14:paraId="0AB34AEE" w14:textId="77777777" w:rsidR="006A7F92" w:rsidRDefault="006A7F9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30371C" w14:textId="77777777" w:rsidR="00D11867" w:rsidRDefault="00D118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72990D1" w:rsidR="00AD6FC0" w:rsidRPr="00D11867" w:rsidRDefault="00AD6FC0" w:rsidP="00D118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77C7D" w14:textId="77777777" w:rsidR="00D11867" w:rsidRDefault="00D118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B7039"/>
    <w:rsid w:val="002D0FCE"/>
    <w:rsid w:val="003B24BC"/>
    <w:rsid w:val="003B7112"/>
    <w:rsid w:val="00426C19"/>
    <w:rsid w:val="00465476"/>
    <w:rsid w:val="00473500"/>
    <w:rsid w:val="004A0CF1"/>
    <w:rsid w:val="004A1AA1"/>
    <w:rsid w:val="004F1CD0"/>
    <w:rsid w:val="004F5D47"/>
    <w:rsid w:val="005469D0"/>
    <w:rsid w:val="00570A17"/>
    <w:rsid w:val="005F0103"/>
    <w:rsid w:val="00651AD0"/>
    <w:rsid w:val="006820EC"/>
    <w:rsid w:val="006A7F92"/>
    <w:rsid w:val="006B481C"/>
    <w:rsid w:val="006D2C62"/>
    <w:rsid w:val="006F5F60"/>
    <w:rsid w:val="00817C7B"/>
    <w:rsid w:val="00831A9F"/>
    <w:rsid w:val="0088508C"/>
    <w:rsid w:val="008A0792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11867"/>
    <w:rsid w:val="00D54234"/>
    <w:rsid w:val="00DD2CCC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0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